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PPTV</w:t>
      </w:r>
      <w:r>
        <w:t xml:space="preserve"> </w:t>
      </w:r>
      <w:r>
        <w:t xml:space="preserve">10.30-11.00</w:t>
      </w:r>
      <w:r>
        <w:t xml:space="preserve"> </w:t>
      </w:r>
      <w:r>
        <w:t xml:space="preserve">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ชื่อโดยเฉพาะถึง 31 สิงหาคมนี้เงื่อนไขตามที่บริษัทกำหนด ปุ๋ยไข่มุกตราเรือใบไข่มุก โดยบริษัทปุ๋ยไวกิ้ง จำกัด // สวัสดีค่ะ ได้เวลามาตามทันโลก Express นะคะ วันนี้วันอาทิตย์ที่ 4 สิงหาคม 2567 ติดตามข่าวด้วยกันกับกระแต ธิวาพร ล่ามภาษามือคุณสุภาภรณ์ค่ะ เริ่มต้นการขี้ของเคลื่อนไหวของทางการอิหร่านนะคะ ที่ออกมาคาดการณ์เขาว่าทางด้านของกลุ่มที่ควรละรายการตอบโต้อิสราเอลให้รวมไปถึงการโจมตีเป้าหมายพลเรือนทั้งนี้ก็เพื่อเป็นการนะคะ การโจมตีอาคารที่พักอาศัยในกรุงเบรุต เมื่อช่วงต้นสัปดาห์ที่ผ่านมา ขณะที่ล่าสุดค่ะ กลุ่มที่ฮิชบอเลาะฮ์ ก็ยังมีการยิงจรวดเพิ่มไปอีก 50 ลูกนะคะ ในระลอกใหม่เบื้องต้นยังไม่มีรายงานความเสียหาย หรือความสูญเสียแก่ชีวิตค่ะ ทีมโฆษกคณะผู้แทนถาวรไทยประจำสหประชาชาติได้เปิดเผยกับสื่อมวลชนสหรัฐว่าจะถึงขณะนี้กลุ่มฮิจเราะห์อย่างจำกัดการตอบโต้อิสราเอลไว้ที่บริเวณชายแดนพื้นที่ใกล้เคียงโดยให้ความสำคัญต่อเป้าหมายทางทหารเป็นหลักปฏิบัติการของอิสราเอลในการโจมตีกรุงเบรุต เมืองหลวงของเลบานอน เมื่อวันอังคารที่ 30 กรกฎาคม โดยอาคารที่พักอาศัยตกเป็นเป้าหมาย ทำให้มีความเป็นไปได้นะคะ ว่ากลุ่มฮิชบอเลาะฮ์ จะเปลี่ยนเป้าหมายการโจมตีด้วยการเลือกสถานที่ที่อยู่ลึกเข้าไปภายในดินแดนของอิสราเอลมากยิ่งขึ้นและไม่จำกัดเฉพาะเป้าหมายด้านการทหารเท่านั้นขณะที่เมื่อช่วงประมาณเที่ยงคืนที่ผ่านมาตามเวลาท้องถิ่นกลุ่มฮิซบอลเลาะห์ฮิซบอลเลาะห์ยิงจรวดประมาณ 50 ลูกออกจากฐานที่มั่นภาคใต้ของเลบานอนโจมตีพื้นที่ชายแดนทางภาคเหนือของอิสราเอลโดยมีรายงานว่าระบบป้องกันภัยทางอากาศหรือไอออนโดม สามารถสกัดจรวดจำนวนมาก เนื้อท้องฟ้าภูมิภาคกาลีลี ส่วนที่เมืองการิยาชและหลายชุมชนใกล้เคียงมีเสียงไซเรนเตือนภัยทางอากาศดังขึ้นค่ะ ถึงตอนนี้ก็ยังไม่มีรายงานตัวเลขความเสียหายหรืออันตรายที่เกิดขึ้นกับประชาชนในพื้นที่ของอิสราเอลที่ถูกโจมตี ออกแถลงการณ์ระบุว่าการโจมตีรอบใหม่นี้เป็นการแสดงพลังสนับสนุนชาวปาเลสไตน์ในฉนวนกาซาและตอบโต้เอที่โจมตีหมู่บ้านหลายแห่งในเลบานอนอย่างต่อเนื่อง โดยเฉพาะ หมู่บ้านดิโอสยามส่งผลให้พลเรือนได้รับบาดเจ็บหลายคนทางด้านสถานเอกอัครราชทูตสหรัฐประจำเลบานอนกรณีการยกระดับคำแนะนำการเดินทางเป็นระดับ 4 นะคะ หรือว่าห้ามเดินทางพร้อมทั้งเน้นย้ำให้พลเมืองอเมริกันที่อยู่ในเลบานอนเตรียมแผนการฉุกเฉินเอาไว้ด้วย เตรียมความพร้อมสำหรับการหลบภัยเป็นระยะเวลาที่ยาวนาน นอกจากนี้สถานเอกอัครราชทูตสหรัฐ ยังระบุว่าแม้ว่าสายการบินหลายแห่งเริ่มระงับและยกเลิกเที่ยวบินแล้วทางเลือกด้านการขนส่งทางพาณิชย์อื่น ๆ สำหรับการเดินทางออกจากเลบานอนยังคงพอหาได้อยู่ค่ะ คำเตือนนี้มีขึ้นในขณะที่กระทรวงกลาโหมสหรัฐเปิดเผยว่ากำลังประจำการกองเรือรบและฝูงบินขับไล่ในภูมิภาคแห่งนี้เพิ่มเติมเพื่อป้องกันอิสราเอลจากการถูกโจมตีแก้แค้นจากอิหร่านและบรรดากลุ่มตัวแทนเช่นเดียวกับสหราชอาณาจักรที่ระบุว่า การส่งกำลังขออภัยค่ะ กำลังส่งบุคลากรทางทหารพิเศษเจ้าหน้าที่กงสุล และเจ้าหน้าที่กองกำลังชายแดนเข้าช่วยเหลือการอพยพ และเรียกร้องพลเมืองของประเทศ เดินทางออกจากเลบานอน ในระหว่างที่เที่ยวบินพาณิชย์ยังคงให้บริการ โดยเรือของกองทัพสหราชอาณาจักรได้ถูกส่งเข้าไปยังภูมิภาคตะวันออกกลางแล้วก่อนหน้านี้กองทัพอากาศยังไม่มีการสั่งให้ขนส่งอยู่ในสถานะที่เตรียมพร้อมด้วย พระเดียวกันกระทรวงต่างประเทศของฝรั่งเศส ออกได้เกิดพลเมืองของตัวเองเดินทางจากอิหร่านทันที เนื่องจากความกังวลเกี่ยวกับสถานการณ์ความตึงเครียดทหารที่อาจลุกลามไปทั่วทั้งภูมิภาคตะวันออกกลาง หลังจากการสังหารนายอิชมาเขออนุญาตผู้นำฝ่ายการเมืองของพม่า ซึ่งเกิดขึ้นในกรุงเตหะรานแล้วก็เชื่อว่าอิสราเอลนั้นอยู่เบื้องหลังเหตุการณ์นี้ค่ะ ไปต่อกันที่อังกฤษนะคะ ตอนนี้ก็กำลังเผชิญกับเหตุการณ์ตึงเครียดเลยล่ะค่ะ เพราะว่ามีการหวงต่อต้านผู้อพยพนะคะ หลังจากมีเหตุการณ์คนร้ายเนี่ยไล่แทงเด็ก ๆ 13 คนเสียชีวิตเลยนะคะ ที่เมือง support เมื่อสัปดาห์ที่แล้วล่าสุดการประท้วงก็ได้ แล้วก็ทำให้มีเจ้าหน้าที่เนี่ยก็ทำบาดเจ็บด้วยนะคะ รวมถึงผู้ที่ออกมาชุมนุมประท้วงก็ทกลุ่มหลายคนค่ะ ที่เมืองลิเวอร์พูลกลุ่มผู้ประท้วงได้บุกทำลายข้าวของภายในร้านค้าแห่งหนึ่ง เมื่อช่วงบ่ายวันนี้ค่ะ ทำให้เกิดการปะทะกับตำรวจโดยมีรายงานว่าเจ้าหน้าที่ 2 นายได้รับบาดเจ็บและคาดว่าอาการจมูกหักเลยนะคะ แล้วก็อีกคนขากรรไกรร้าว โดยระหว่างเกิดเหตุความวุ่นวายกลุ่มผู้ประท้วงเป็นการขว้างปาก้อนอิฐ เก้าอี้ และพลุแฟร์ ใส่เจ้าหน้าที่กำลังดูแลเหตุการณ์ เช่นเดียวกันกับที่เมืองซันเดอร์แลนด์ค่ะ ผู้ประท้วงต่อต้านผู้อพยพเข้าเมืองขว้างปาก้อนหินใส่ตำรวจควบคุมฝูงชน ก่อนที่จะจุดไฟเผารถคันหนึ่งใกล้ ๆ กันกับสถานีตำรวจมีรายงานว่าเจ้าหน้าที่ตำรวจ 3 นายได้รับบาดเจ็บและถูกส่งตัวไปที่โรงพยาบาลกลุ่มประชาชนไป 8 คนนะคะ ข้อหาความผิดต่าง ๆ เช่นก่อเหตุไม่สงบรุนแรง ลักทรัพย์ ขณะที่ตำรวจอังกฤษเองก็คาดว่า จะมีการจัดการชุมนุมต่อต้านผู้อพยพเพิ่มเติมอีก ในอีกไม่กี่วันข้างหน้านี้ แล้วก็ยืนยันว่าเจ้าหน้าที่ได้เตรียมความพร้อม ในการรับมือสถานการณ์แล้ว สำหรับการประท้วงผู้อพยพเกิดขึ้นในหลายเมืองใหญ่ของอังกฤษเกือบทั้งสัปดาห์ที่ผ่านมาเลยค่ะ ทั้งกรุงลอนดอน Manchester orchestra House มีชนวนเหตุมาจากที่เด็กหนุ่มวัยรุ่นอายุ 17 ปีใช้มีดไล่แทงทุกคนระหว่างที่มีกิจกรรมสอนเต้นรำในเมือง support เมื่อวันจันทร์ส่งผลให้มีเด็ก ๆ เสียชีวิตถึง 3 คนโดยมีการเผยแพร่ Fake News ในโลกออนไลน์ด้วยนะคะ ว่าคนร้ายเป็นผู้อพยพชาวมุสลิม แล้วก็มีแนวคิดสุดโต่ง ไปดูเรื่องนี้กันหน่อยค่ะ นักวิทยาศาสตร์จีนนะคะ เขาได้บันทึกช่วงเวลาการเกิดคลื่นการกระแทกจากการระเบิดของคลื่นซุปเปอร์โนวาถือเป็นความก้าวหน้าครั้งใหม่รายการถอดรหัสช่วงเวลาสุดท้ายของดาวฤกษ์ค่ะ หอดูดาวยูนนานนะคะ ต้องอยู่ภายใต้สถาบันบัณฑิตวิทยาศาสตร์จีนเปิดเผยว่าทีมนักวิทยาศาสตร์ในเขาสามารถบันทึกช่วงเวลาพิเศษที่คลื่นกระแทกจากการระเบิดของซุปเปอร์โนวาก็ทะลุผ่านวัตถุทรงกลมความหนาแน่นสูงที่อยู่โดยรอบมาได้ค่ะ ซุปเปอร์โนวา อยู่ห่างจากโลกไปถึง 20 ล้านปีแสง ใช้อุปกรณ์ทางดาราศาสตร์ระดับสูงเช่นกล้องโทรทรรศน์2.4 เมตรของหอดูดาวยูนนาน และกล้องโทรทรรศน์ของหอดูดาวท้องฟ้าซีกใต้แห่งยุโรป รวมไปถึงกล้องโทรทัศน์แห่งชาติกาลิเลโอในอิตาลี ดำเนินการตรวจสอบสเปกตรัมความถี่สูงอย่างต่อเนื่องของซุปเปอร์โนวาในช่วงหลายสิบชั่วโมงแรกหลังเกิดการระเบิดในที่สุดทีมนักวิทยาศาสตร์ก็สามารถจับสัญญาณของคลื่นกระแทกที่ซับซ้อนของซุปเปอร์โนวาดังกล่าวได้ค่ะ โดยการค้นพบนี้ตีพิมพ์ลงในวารสาร ข่าวสารฟิสิกส์ดาราศาสตร์ซึ่งถือเป็นงานวิจัยที่จะช่วยให้เบาะแสในการคลี่คลายและไขความลึกลับของวิวัฒนาการและจุดจบของดาวฤกษ์ในระยะสุดท้าย ทั้งนี้การระเบิดของซูเปอร์โนวาเป็นปรากฏการในอวกาศที่รุนแรงมากเกินจะเกิดขึ้นเมื่อวงจรชีวิตของดาวฤกษ์สิ้นสุดลงและการระเบิดของซุปเปอร์โนวาปลดปล่อยพลังงานอย่างมหาศาลจนสามารถเปล่งแสงสว่างและระเบิดออกมาเป็นรัศมีสว่างวาบไปทั่วทั้ง Galaxy ได้ในระยะเวลาสั้น ๆ ค่ะ คุณผู้ชมคะ วันที่ 21 กรกฎาคมที่ผ่านมาเป็นวันครบรอบ 71 ปีการสิ้นสงครามเกาหลีนะคะ มันก็นำไปสู่การแยกเกาหลีเหนือออกจากเกาหลีใต้ด้วยนะคะ และต้องยอมรับว่าหลายทศวรรษที่ผ่านมาเกาหลีเหนือก็เลือกที่จะดำเนินนโยบายโดยเน้นทางด้านการทหารเป็นหลักนะคะ วันนี้เกาหลีเหนือเป็นประเทศที่มีกำลังพลกองประจำการมากที่สุดอันดับที่ 4 ของโลกด้วย กองทัพเกาหลีเหนือมีสัญญาณอนุภาพมากเพียงใดติดตามได้ใน Side Story วันนี้ค่ะ</w:t>
      </w:r>
    </w:p>
    <w:p>
      <w:pPr>
        <w:pStyle w:val="BodyText"/>
      </w:pPr>
      <w:r>
        <w:t xml:space="preserve">[เสียงดนตรี] // กองทัพเกาหลีเหนือหรือกองทัพประชาชนเกาหลีมีทหารประจำการเรา 1,300,000 นาย นับเป็นกองกำลังทหารประจำการที่ใหญ่เป็นอันดับ 4 ของโลก รองจากจีน อิและสหรัฐโครงการของกองทัพเกาหลีเหนือแบ่งออกเป็น 5 เหลา คือกองทัพ กองทัพเรือ กองทัพอากาศ กองกำลังปฏิบัติการพิเศษและกองกำลังจรวดขึ้นกับคณะกรรมาธิการทหารสั่งของเกาหลีและคณะกรรมการกิจการรักอิสระ ผู้นำประเทศเป็นผู้บัญชาการสูงสุด โดยกองทัพบกเป็นกองกำลังที่ใหญ่ที่สุด ประกอบด้วยบุคลากรประมาณ 1 ล้านนาย รถถัง 5,500 คัน รถหุ้มเกราะ 2,500 คัน ปืนใหญ่ 11 พันกระบอกและหน่วยยิงจรวดหลายลำกล้อง อีก 5400 หน่วย ส่วนกองทัพอากาศเครื่องบินประมาณ 1600 ลำ กองทัพเรือมีเรือที่ยังใช้งานอยู่ประมาณ 8 ดำน้ำ ที่คาดว่ามีจำนวนประมาณ 60 ถึง 80 กรัม กองกำลังจรวดข้าก็มีปัญหาวุฒิ 1 ลูก ในบางส่วนมีพิสัยการยิงไกลถึง 11,900 กิโลเมตร นอกจากนี้เกาหลีเหนือประเทศที่มีอาวุธนิวเคลียร์ไว้ในครอบครอง โดยการประเมินในเดือนมกราคม ปี 2018 คาดว่าคลังอาวุธนิวเคลียร์ของเกาหลีเหนือ มีหัวรบนิวเคลียร์ระหว่างถ้าถึง 60 รูป รวมถึงระเบิดไฮโดรเจนด้วยอย่างไรก็ตามการคว่ำบาตรของสหประชาชาติต่อเกาหลีเหนือ ทำให้ซื้อหรือพัฒนาอุปกรณ์ที่ทันสมัยได้ยากและยังคงต้องพึ่งพายุทโธปกรณ์สั่งเย็นโดยแหล่งนำเข้าอาวุธสำคัญมาจากจีน รัสเซีย และอิหร่าน แม้จะมีการจำกัดการซื้อ การหาอาวุธยุทโธปกรณ์ที่ทันสมัยแล้วนะคะ แต่ว่าต้องยอมรับว่าพันธมิตรของเกาหลีเหนือเองนี่ ก็แข็งแกร่งไม่แพ้ธาตุฝั่งสหรัฐอเมริกาเลยนะคะ คุณผู้ชมคะพูดถึงสหรัฐอเมริกาแล้วนะคะ เราจะกลับมาดูเรื่องของพายุแล้วก็สภาพอากาศกันหน่อยค่ะ เพราะว่าล่าสุดทางการรัฐฟลอริดาของสหรัฐฯ เป็นสถานการณ์ฉุกเฉินครอบคลุมพื้นที่ส่วนใหญ่ของรัฐแล้วเตรียมรับมือพายุ บี้ คุณผ฿่ชนี้มีรายงานเหตุผลเข้ามาค่ะ แวนี้เขาเรียกว่าเป็นข่าวที่สังคมให้ความสนใจนะคะ พบกับรายการข่าวที่จะเอาประเด็นข่าวดังมาคุยให้เคลียร์เอาใกล้ตัวที่ทุกคนต้องรู้ พร้อมหาคำตอบให้หายสงสัย จับข่าวคุย วันจันทร์ถึงศุกร์เวลา 15:50 น. ช่อง PPTV HD 36 เคลื่อนไหวทุกข่าวสัมพันธภาพโลกปฏิเสธการใหญ่ที่ทั้งโลกต้องจับตา รายงานสถานการณ์ในทันโลก Daily เริ่มต้นทุกเช้าวันใหม่สดใสไปกับข้าวสารรอบตัวที่คุณต้องรู้ กับผมทิวาพรเรือนเบญจพิษทีวีที่พร้อมจะเคียงข้างคุณในทุก ๆ วันเราแค่อยากรู้ให้ฟัง 2 คนข่าวเช้านี้ทุกวันจันทร์ถึงศุกร์เวลารองเท้าทาง PPTV HD ช่อง 36 เปิดเล่าข่าว เปิดทุกอย่างที่สังคมอย่างสงสัย ถ้าเกิดจะเอากันบรรทัดฐานและทุกความจริง โต๊ะข่าว 09:00 น. ช่อง 36 อัปเดตุกข่าวสารสำคัญ ทันทุกเหตุการณ์ เจาะลึกทุกความเคลื่อนไหวที่เกิดขึ้นในต่างประเทศ การเมืองวิถีชีวิตเรื่องราวที่น่าสนใจจากทั่วทุกมุมโลก กับจอย ชื่นจิตร Hello ExpressPPTV HD ช่อง 36 เที่ยงทันข่าว เราพร้อมเสิร์ฟข่าวสำคัญมาให้คุณ อัปเดตข่าวแบบเรียลไทม์ไม่พลาดทุกประเด็นร้อนปกติไม่ว่าในขณะนี้ตรงกับวันที่นึกว่าเร็วกว่า เกาะติดทุกความเคลื่อนไหว ทันข่าวที่สำคัญกับเรา ทุกประเด็น พบกันใหม่ เที่ยงทันข่าว ทุกวันจันทร์ถึงอาทิตย์ช่อง HD36 เคลียร์ให้จบ ครบทุกประเด็น ในรายการ ข่าวเย็น PPTV HD ช่อง 36 ความจริงให้แก่คุณหลวงพ่อแดงสะท้อนมุมมองความให้ครบทุกมิติในช่วงเวลาของความสุขคือความชัดเจน มากกว่าความคิดเห็น ปัญหาสังคมที่ไม่ได้รับการแก้ไข ข้อสงสัยที่ไม่ได้รับคำตอบ18:00 น. เป็นต้นไป เปิดโต๊ะข่าว ครบทุกเรื่องใหญ่ และล้วงลึกทุกความจริงกับคนค้นข่าวช่อง HD36 ขนาดนี้มีรายงานเหตุด่วนเข้ามาค่ะ ข่าวนี้ก็เรียกว่าเป็นข่าวที่สังคมให้ความสนใจนะคะ เอาประเด็นข่าวดังมาคุยให้เคลียร์ จับข่าวใกล้ตัวที่ทุกคนต้องรู้ พร้อมหาคำตอบให้หายสงสัย จับข่าวคุย ทุกวันจันทร์ถึงศุกร์เวลา 15:00 นทางช่อง PPTV HD 36 ทันทุกความเคลื่อนไหวทุกข่าวสำคัญชอบโลกก็ไปเช็กกันใหญ่ที่ทั้งโลกต้องจับตา รายงานสถานการณ์ในทันโลก Daily ทุกวันจันทร์ถึงศุกร์เริ่มต้นทุกเช้าวันใหม่สดใสไปกับข้าวสารรอบตัวที่คุณต้องรู้กับผมเกม ปราโมทย์ คำนาม ที่ว่าก่อนโดยทีมข่าวพิธีที่พร้อมจะเคียงข้างคุณในทุก ๆ วัน เราก็ไม่รู้คุยให้ฟังทันทุกเรื่องราวกับเราสองคน ทุกวันจันทรทางฟรีทีวี HD ช่อง 3 เขาเปิดทุกวันสงสัยแบบองศาทุกความจริงกับคนข่าวข่าว 9:00 นอัพเดททุกข่าวสารสำคัญเจาะลึกทุกความเคลื่อนไหวโฮมโปรเรื่องบ้านโฮมโปรคือคำตอบ ปิดผมขาวให้ท่านสนิทติดทนนานปิดตำนานผมขาวด้วยแคร์บิว กลับมาติดตามทันโลกส่งไปที่ประเทศโซมาเลียค่ะ เกิดเหตุการณ์คนร้ายบุกเข้าไปนะคะ โจมตีที่ชายหาดเป็นแหล่งท่องเที่ยวยอดนิยมในเมืองหลวงเลยค่ะ แล้วก็เหตุการณ์นี้เนี่ยสมควรให้มีผู้เสียชีวิตแล้วเบื้องต้น 30 คน ล่าสุดกลุ่มก่อการร้ายอัลชาบับได้ออกมาแถลงการณ์และคำว่าพวกเค้าอยู่เบื้องหลังเหตุการโจมตีครั้งนี้ค่ะ สำนักงานตำรวจโซมาเลียเปิดเผยว่าเกิดเหตุโจมตีชายหาดลิโด้ค่ะ ที่กรุงโมกาดิชู ที่เมืองหลวงของประเทศ ซึ่งเป็นส่วนหนึ่งของพื้นที่ท่องเที่ยวที่มีประชาชนสัญจรอย่างนะคะ ตอนนี้มีผู้เสียชีวิตไม่น้อยกว่า 36 คน และมีผู้ได้รับบาดเจ็บอีกกว่า 63 คน ทางด้านสำนักข่าวซอนนา ซึ่งเป็นสำนักข่าวแห่งชาติโซมาเรีย ออกมารายงานเพิ่มเติมว่าผู้ก่อเหตุ 5 คน ถูกฝ่ายความมั่นคงของโซมาเลียสังหารเสียชีวิตแล้วค่ะ ที่กลุ่มผู้ก่อเหตุนะคะ คนที่ 6 ได้จุดระเบิดฆ่าตัวตายในการโจมตีที่หาดดังกล่าว ทางด้านกลุ่มออกแถลงการณ์ยืนยันว่าพวกเขาเป็นผู้ลงมือก่อเหตุด้วยการส่งมือระเบิดฆ่าตัวตาย และมือปืนบุกจู่โจมในพื้นที่ทางด้านพยานที่เกิดเหตุในที่เกิดเหตุหลายคนค่ะ ให้การตรงกันว่าคนร้ายมาก่อเหตุกราดยิงแบบไม่เลือกหน้าสำหรับ Windows ที่ Ducati โชว์ของสุมาลีเคยตกเป็นเป้าหมายของการโจมตีโดยกลุ่มเอาฉบับนี้มาแล้วหลายครั้ง 1 ในนั้นนะคะ ก็คือสถานการณ์ที่มีการปิดล้อมและโจมตีโรงแรมที่ตั้งอยู่ริมชายหาดแห่งนี้เมื่อปีที่แล้วนะคะ เป็นการต่อสู้ระหว่างเจ้าหน้าที่ฝ่ายความมั่นคงปรับปรุงเอาฉบับกินพารายาวนานกว่า 6 ชั่วโมงเหตุการณ์นั้นมีผู้เสียชีวิตอย่างน้อย 6 คนและบาดเจ็บอีกนับ 10 คนค่ะ ที่สหรัฐอเมริกาค่ะ ตอนนี้เรื่องของสภาพอากาศก็น่าเป็นห่วงจริง ๆ นะคะ ล่าสุดทางการรัฐฟลอริด้าก็ได้มีการบังคับใช้สถานการณ์ฉุกเฉินครอบคลุมพื้นที่ส่วนใหญ่ของรัฐเพื่อเตรียมรับมือกับพายุโซนร้อน ดีค่ะ ที่คาดว่ามันจะทวีกำลังแรงขึ้นและเป็นเฮอริเคนก่อนที่จะขึ้นฝั่งในช่วงสุดสัปดาห์สุนทรเคหะแห่งชาติของสหรัฐนะคะ คาดการณ์ว่าพายุโซนร้อนเบบี้อาจจะทวีกำลังขึ้นกลายเป็นพายุเฮอริเคนก่อนจะพัดขึ้นฝั่งในรัฐฟลอริดาทางตอนใต้ของประเทศกลางดึกวันอาทิตย์ตามเวลาท้องถิ่นหรือเช้ามืดของวันจันทร์ซึ่งก็จะส่งผลทำให้เกิดฝนตกหนักลมกระโชกแรงความเร็วลมสูงสุดใกล้จุดศูนย์กลางอยู่ที่ 100 กิโลเมตรต่อชั่วโมงและจะส่งให้มีน้ำท่วมฉับพลันด้วยทางด้าน lordosis ผู้ว่าการรัฐฟลอริดาได้ประกาศใช้สถานการณ์ฉุกเฉินในพื้นที่ส่วนใหญ่ของรัฐแล้วนะคะ ที่พายุจะพัดถล่มพร้อมกับมีการเรียกร้องให้พี่น้องประชาชนเตรียมความพร้อมรับมือพายุลูกนี้ก่อนที่สถานการณ์จะเลวร้ายลงกว่านี้ทางการท้องถิ่นแจ้งเตือนเฮอริเคนคลื่นพายุซัดฝั่งครอบคลุมภูมิภาค เด่นทางตะวันตกของรัฐและออกคำเตือนพายุโซนร้อนรายตั้งแต่พื้นที่ทางตอนใต้ของผไปจนถึงเมืองซีดาทางตอนเหนือของพื้นที่เนื่องจากคาดการณ์กันว่าพายุในปีนี้มันจะทวีกำลังรุนแรงขึ้นเรื่อย ๆ ค่ะ ขณะเคลื่อนตัวอยู่เหนือพื้นที่ทางตะวันออกอ่าวเม็กซิโกในวันเสาร์และจะขึ้นถล่มชายฝั่งของรัฐในลำดับต่อไป ศูนย์บริการแห่งชาติยังคาดการณ์ด้วยนะคะ ว่าอิทธิพลของพายุนี่เองฝนให้เกิดคลื่นพายุซัดเข้าฝั่งกำลังแรงในพื้นที่ตามแนวชายหาดบนขึ้นไปทางเหนือจนถึงอ่าวแทมปาสร้างความเสียหายอย่างหนักให้ข้างพื้นฐานได้ค่ะ ท่านผู้ชมคะที่อียิปต์ค่ะ อาสาสมัครในอียิปต์นะคะ เขามีการออกมาทำกิจกรรมการเป็นการดำเนินโครงการปลูกต้นไม้ตามสองข้างทางถนนและพื้นที่สาธารณะด้วยเพื่อหวังเป็นการสร้างความร่มรื่นนะคะ แล้วก็ปลุกจิตสำนึกในเรื่องของการรักธรรมชาติให้กับประชาชนรายละเอียดของโครงการนี้เป็นอย่างไรติดตามได้ รายงานค่ะ</w:t>
      </w:r>
    </w:p>
    <w:p>
      <w:pPr>
        <w:pStyle w:val="BodyText"/>
      </w:pPr>
      <w:r>
        <w:t xml:space="preserve">(ที่เห็นอยู่นี้อาสาสมัครชาวอียิปต์ที่กำลังปลูกต้นไม้ 500 ต้นตามจุดต่าง ๆ ของโรงเรียนรัฐบาลแห่งหนึ่งในภูมิภาคดาการิยะ ทางตะวันออกเฉียงเหนือของกรุงไคโร เมืองหลวงของประเทศ โครงการนี้มีชื่อว่าฉากลาภาษาอาหรับหรือที่แปลว่าปลูกต้นไม้ซึ่งเป็นความริเริ่มด้านสิ่งแวดล้อมที่มีจุดมุ่งหมายในการปลูกต้นไม้ตามถนนโรงเรียนที่สาธารณะรวมถึงบนระเบียงหรือหลังคาโครงการดังกล่าวเริ่มต้นขึ้นโดยโอมาเอาดิในปี 2016 ที่ผ่านมา เพื่อหวังเผยแพร่ความตระหนักรู้ และสร้างการเปลี่ยนแปลงทางสังคม สำหรับการเตรียมพร้อมรับมือ กับการเปลี่ยนแปลงสภาพภูมิอากาศ และอุณหภูมิที่เพิ่มสูงขึ้น นับจนถึงตอนนี้ โครงการโดยรอบนี้ ปลูกต้นไม้ที่ผลิดอกแล้วกว่า 300 ต้นในภูมิภาค 17 แผ่นของอียิปต์ในพื้นที่สาธารณะแห่งหนึ่งที่มีการปลูกต้นมะนาวฝรั่งเบิ้ลไว้ตั้งแต่เมื่อ 6 ปีที่แล้วนั้นโทรศัพท์มาเอามาดริด 1 ในอาสาสมัครเดินตรวจตราต้นไม้และพืชพันธุ์นานาชนิด กำลังเติบโตด้วยความภาคภูมิใจนอกเหนือจากการปลูกต้นไม้ตามพื้นดินแล้ว บนระเบียงหลังคากว่า 10,000 แห่ง ถูกใช้เป็นพื้นที่ในการปลูกผักพืชสมุนไพรและผลไม้ ผู้ก่อตั้งโครงการดังกล่าว เปิดเผยว่าต้องการให้ผู้คนปลูกต้นไม้ที่ให้ผลผลิตเนื่องจากมีมูลค่าทางเศรษฐกิจฉันอยากให้ประโยชน์ทางสังคมและสิ่งแวดล้อมด้วยการผลกระทบจากการเปลี่ยนแปลงสภาพภูมิอากาศรวมถึงตั้งเป้าที่จะปลูกต้นไม้ให้ได้ 1 ล้านต้นภายใน ข้างหน้าextractionกล้องโทรศัพท์ inovo การเพิ่มพื้นที่สีเขียวนะคะ ก็เป็นเรื่องที่ดีค่ะ แล้วก็ควรจะปลูกฝังให้มีขึ้นในทุก ๆ พื้นที่แล้วก็ทุก ๆ ประเทศด้วยนะคะ เมื่อสักครู่เราก็ได้เห็นอาสาสมัครที่อียิปต์รวมไปถึงจะเห็นเด็กเยาวชนคนรุ่นใหม่เนี่ยเริ่มใส่ใจสิ่งแวดล้อมกันมากขึ้นด้วยค่ะ สิ่งแวดล้อมไปจับปลากันต่อเลยค่ะ คุณผู้ชมค่ะ in Pictures ส่วนนี้นะคะ เป็นภาพขบวนเรือประมงจีนที่เขาเริ่มออกหาปลากันแล้วค่ะ หลังจากมีการเปิดฤดูการจับปลาในทะเลจีนตะวันออก บรรยากาศเป็นอย่างไปดูด้วยกันค่ะ เรือประมงจำนวนมากนะคะ ออกเดินทางจากท่าเรือค่ะ เป็นท่าเรือประมงส่งเจียเหมิน ในเมือง jotun มณฑลเจ้อเจียงทางตะวันออกของจีนเมื่อวันพฤหัสบดีหลังจากสิ้นสุดช่วงปิดอ่าวที่ห้ามจับปลาไปนานถึง 3 เดือนในทะเลจีนตะวันออกนะคะ โดยจะมีเรือประมงที่ได้รับใบอนุญาตพิเศษเพียง 4 ประเภทค่ะ ที่สามารถออกหาปลาได้ได้แก่เรืออวนลากกุ้งเรืออวนลอยเรือกระชังและเรืออวนล้อมจับเบาซึ่งเฉพาะที่เมืองโลซานนี้นะคะ ก็มีเรือประมงที่ได้รับอนุญาตเนี่ยมากกว่า 2000 รำเราก็เลยจะได้เห็นภาพค่ะ เรือประมงมุ่งหน้าออกไปหาปลากันด้วยอาหารทะเลที่จับในทะเลจีนตะวันออกลอตแรกนี้นะคะ ก็มีทั้งปูม้าลุงแดงปลาหมึกแล้วก็ปลาชนิดต่าง ๆ ที่เตรียมจะส่งต่อเข้าสู่ตลาดปลาและก็ไปอยู่บนโต๊ะอาหารของผู้บริโภคค่ะ ปิดท้ายวันนี้ค่ะ คุณขา เราจะลากันไปด้วยภาพบรรยากาศในเมืองเทียนจินเมืองชายฝั่งนะคะ ที่ใหญ่ที่สุดของจีนที่มีความสวยงามและสามารถดึงดูดนักท่องเที่ยวได้จำนวนมากเลยนะคะ. ทั้งในแล้วก็ต่างประเทศด้วย เพราะงเขามีวิวทิวทัศน์แล้วก็มีวัฒนธรรมที่สวยงามเรียกว่ากระตุ้นเศรษฐกิจท้องถิ่นได้เป็นอย่างดีหมดเวลาของทันโลก Express 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 ทันโลก Express PPTV 10.30-11.00 น</dc:title>
  <dc:creator/>
  <cp:keywords/>
  <dcterms:created xsi:type="dcterms:W3CDTF">2024-08-08T09:37:38Z</dcterms:created>
  <dcterms:modified xsi:type="dcterms:W3CDTF">2024-08-08T09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สิงหาคม 2567 เวลา 13.00 น.</vt:lpwstr>
  </property>
  <property fmtid="{D5CDD505-2E9C-101B-9397-08002B2CF9AE}" pid="3" name="subtitle">
    <vt:lpwstr/>
  </property>
</Properties>
</file>